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27684472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 xml:space="preserve">ráticas </w:t>
            </w:r>
            <w:r w:rsidRPr="000D6897">
              <w:rPr>
                <w:rFonts w:ascii="NewsGotT" w:hAnsi="NewsGotT"/>
                <w:color w:val="97999B"/>
                <w:sz w:val="28"/>
              </w:rPr>
              <w:t>Integradas</w:t>
            </w:r>
            <w:r w:rsidR="00842F8B" w:rsidRPr="000D6897">
              <w:rPr>
                <w:rFonts w:ascii="NewsGotT" w:hAnsi="NewsGotT"/>
                <w:color w:val="97999B"/>
                <w:sz w:val="28"/>
              </w:rPr>
              <w:t xml:space="preserve"> II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5B2FCB55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6AECC457" w:rsidR="00B367BA" w:rsidRDefault="00FF672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="00B367BA" w:rsidRPr="00676E8D">
          <w:rPr>
            <w:rStyle w:val="Hiperligao"/>
            <w:noProof/>
          </w:rPr>
          <w:t>Lista de Tabe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vii</w:t>
        </w:r>
        <w:r w:rsidR="00B367BA">
          <w:rPr>
            <w:noProof/>
            <w:webHidden/>
          </w:rPr>
          <w:fldChar w:fldCharType="end"/>
        </w:r>
      </w:hyperlink>
    </w:p>
    <w:p w14:paraId="06DDFAF4" w14:textId="4D65E1CF" w:rsidR="00B367BA" w:rsidRDefault="00FF672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="00B367BA" w:rsidRPr="00676E8D">
          <w:rPr>
            <w:rStyle w:val="Hiperligao"/>
            <w:noProof/>
          </w:rPr>
          <w:t>Acrónimos e Sig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8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ix</w:t>
        </w:r>
        <w:r w:rsidR="00B367BA">
          <w:rPr>
            <w:noProof/>
            <w:webHidden/>
          </w:rPr>
          <w:fldChar w:fldCharType="end"/>
        </w:r>
      </w:hyperlink>
    </w:p>
    <w:p w14:paraId="0CF11A9E" w14:textId="5BA5759A" w:rsidR="00B367BA" w:rsidRDefault="00FF672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="00B367BA" w:rsidRPr="00676E8D">
          <w:rPr>
            <w:rStyle w:val="Hiperligao"/>
            <w:noProof/>
          </w:rPr>
          <w:t>Capítulo 1 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9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1896C6D0" w14:textId="33BE460C" w:rsidR="00B367BA" w:rsidRDefault="00FF672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="00B367BA" w:rsidRPr="00676E8D">
          <w:rPr>
            <w:rStyle w:val="Hiperligao"/>
            <w:noProof/>
          </w:rPr>
          <w:t>1.1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0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6B55E1DE" w14:textId="6CF8DE68" w:rsidR="00B367BA" w:rsidRDefault="00FF672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="00B367BA" w:rsidRPr="00676E8D">
          <w:rPr>
            <w:rStyle w:val="Hiperligao"/>
            <w:noProof/>
          </w:rPr>
          <w:t>1.2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nquadrament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1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58C6E65A" w14:textId="2060BFE6" w:rsidR="00B367BA" w:rsidRDefault="00FF672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="00B367BA" w:rsidRPr="00676E8D">
          <w:rPr>
            <w:rStyle w:val="Hiperligao"/>
            <w:noProof/>
          </w:rPr>
          <w:t>1.3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previst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2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617FE954" w14:textId="5885584E" w:rsidR="00B367BA" w:rsidRDefault="00FF672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="00B367BA" w:rsidRPr="00676E8D">
          <w:rPr>
            <w:rStyle w:val="Hiperligao"/>
            <w:noProof/>
          </w:rPr>
          <w:t>1.3.1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funcionai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3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0327252B" w14:textId="3523477E" w:rsidR="00B367BA" w:rsidRDefault="00FF672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="00B367BA" w:rsidRPr="00676E8D">
          <w:rPr>
            <w:rStyle w:val="Hiperligao"/>
            <w:noProof/>
          </w:rPr>
          <w:t>1.3.2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técnic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4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3</w:t>
        </w:r>
        <w:r w:rsidR="00B367BA">
          <w:rPr>
            <w:noProof/>
            <w:webHidden/>
          </w:rPr>
          <w:fldChar w:fldCharType="end"/>
        </w:r>
      </w:hyperlink>
    </w:p>
    <w:p w14:paraId="0FC99A72" w14:textId="648E949E" w:rsidR="00B367BA" w:rsidRDefault="00FF672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="00B367BA" w:rsidRPr="00676E8D">
          <w:rPr>
            <w:rStyle w:val="Hiperligao"/>
            <w:noProof/>
          </w:rPr>
          <w:t>1.4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Testes previsto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5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4</w:t>
        </w:r>
        <w:r w:rsidR="00B367BA">
          <w:rPr>
            <w:noProof/>
            <w:webHidden/>
          </w:rPr>
          <w:fldChar w:fldCharType="end"/>
        </w:r>
      </w:hyperlink>
    </w:p>
    <w:p w14:paraId="4436C741" w14:textId="07504CB0" w:rsidR="00B367BA" w:rsidRDefault="00FF672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="00B367BA" w:rsidRPr="00676E8D">
          <w:rPr>
            <w:rStyle w:val="Hiperligao"/>
            <w:noProof/>
          </w:rPr>
          <w:t>1.5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Planeamento inicial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6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5</w:t>
        </w:r>
        <w:r w:rsidR="00B367BA">
          <w:rPr>
            <w:noProof/>
            <w:webHidden/>
          </w:rPr>
          <w:fldChar w:fldCharType="end"/>
        </w:r>
      </w:hyperlink>
    </w:p>
    <w:p w14:paraId="0486F02B" w14:textId="008D1892" w:rsidR="00B367BA" w:rsidRDefault="00FF672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="00B367BA" w:rsidRPr="00676E8D">
          <w:rPr>
            <w:rStyle w:val="Hiperligao"/>
            <w:noProof/>
          </w:rPr>
          <w:t>Referênci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8</w:t>
        </w:r>
        <w:r w:rsidR="00B367BA"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13FE29D8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66ADBC0C" w14:textId="19C3E9C3" w:rsidR="0040634C" w:rsidRDefault="0040634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67573409" w:history="1">
        <w:r w:rsidRPr="00AC3BD1">
          <w:rPr>
            <w:rStyle w:val="Hiperligao"/>
            <w:noProof/>
          </w:rPr>
          <w:t>Tabela 1.1 -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73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F72E9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DBA983" w14:textId="32140E4C" w:rsidR="00FA2CCF" w:rsidRPr="00B66544" w:rsidRDefault="0040634C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BC6D7A" w14:textId="5223801F" w:rsidR="00D9622E" w:rsidRDefault="00536307" w:rsidP="00D9622E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6DB05265" w14:textId="3CDB223E" w:rsidR="00D9622E" w:rsidRDefault="00D9622E" w:rsidP="00694280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BF72E9" w:rsidRPr="00BF72E9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</w:t>
      </w:r>
      <w:r w:rsidR="00F0119B">
        <w:t xml:space="preserve">de diminuir os contactos interpessoais que possam surgir no momento da entrega de bens a pessoas hospitalizadas. </w:t>
      </w:r>
      <w:r w:rsidR="000C36B5">
        <w:t xml:space="preserve">Esta situação pandémica </w:t>
      </w:r>
      <w:r w:rsidR="000C36B5" w:rsidRPr="00D9622E">
        <w:rPr>
          <w:lang w:val="pt"/>
        </w:rPr>
        <w:t xml:space="preserve">é uma oportunidade para </w:t>
      </w:r>
      <w:r w:rsidR="000C36B5">
        <w:rPr>
          <w:lang w:val="pt"/>
        </w:rPr>
        <w:t>acelerar</w:t>
      </w:r>
      <w:r w:rsidR="000C36B5" w:rsidRPr="00D9622E">
        <w:rPr>
          <w:lang w:val="pt"/>
        </w:rPr>
        <w:t xml:space="preserve"> a transformação </w:t>
      </w:r>
      <w:r w:rsidR="00BF72E9">
        <w:rPr>
          <w:lang w:val="pt"/>
        </w:rPr>
        <w:t xml:space="preserve">da área </w:t>
      </w:r>
      <w:r w:rsidR="000C36B5" w:rsidRPr="00D9622E">
        <w:rPr>
          <w:lang w:val="pt"/>
        </w:rPr>
        <w:t>saúde.</w:t>
      </w:r>
    </w:p>
    <w:p w14:paraId="49777754" w14:textId="62F2FE64" w:rsidR="004E342B" w:rsidRDefault="00D9622E" w:rsidP="0043737C">
      <w:pPr>
        <w:pStyle w:val="PhDCorpo"/>
      </w:pPr>
      <w:r>
        <w:tab/>
      </w:r>
      <w:r w:rsidR="00F0119B">
        <w:t xml:space="preserve">Tendo em consideração que </w:t>
      </w:r>
      <w:r w:rsidR="00F0119B">
        <w:t xml:space="preserve">os hospitais tiveram um aumento considerável do número </w:t>
      </w:r>
      <w:r>
        <w:t>de internamentos</w:t>
      </w:r>
      <w:r w:rsidR="000C36B5">
        <w:t xml:space="preserve"> </w:t>
      </w:r>
      <w:sdt>
        <w:sdtPr>
          <w:id w:val="1053199558"/>
          <w:citation/>
        </w:sdtPr>
        <w:sdtContent>
          <w:r w:rsidR="000C36B5">
            <w:fldChar w:fldCharType="begin"/>
          </w:r>
          <w:r w:rsidR="000C36B5">
            <w:instrText xml:space="preserve"> CITATION SIC20 \l 2070 </w:instrText>
          </w:r>
          <w:r w:rsidR="000C36B5">
            <w:fldChar w:fldCharType="separate"/>
          </w:r>
          <w:r w:rsidR="00BF72E9" w:rsidRPr="00BF72E9">
            <w:rPr>
              <w:noProof/>
            </w:rPr>
            <w:t>[2]</w:t>
          </w:r>
          <w:r w:rsidR="000C36B5">
            <w:fldChar w:fldCharType="end"/>
          </w:r>
        </w:sdtContent>
      </w:sdt>
      <w:r>
        <w:t xml:space="preserve">, </w:t>
      </w:r>
      <w:r w:rsidR="00F0119B">
        <w:t>pretend</w:t>
      </w:r>
      <w:r>
        <w:t>e</w:t>
      </w:r>
      <w:r w:rsidR="00F0119B">
        <w:t xml:space="preserve"> desenvolver</w:t>
      </w:r>
      <w:r>
        <w:t>-se</w:t>
      </w:r>
      <w:r w:rsidR="00F0119B"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D68F52F" w14:textId="6C472722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4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="00BF72E9">
            <w:rPr>
              <w:noProof/>
            </w:rPr>
            <w:t xml:space="preserve"> </w:t>
          </w:r>
          <w:r w:rsidR="00BF72E9" w:rsidRPr="00BF72E9">
            <w:rPr>
              <w:noProof/>
            </w:rPr>
            <w:t>[5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BF72E9">
        <w:t xml:space="preserve">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="00BF72E9" w:rsidRPr="00BF72E9">
            <w:rPr>
              <w:noProof/>
            </w:rPr>
            <w:t>[6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560257A" w14:textId="47EF3BEC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>versatilidade do sistema permitirá que</w:t>
      </w:r>
      <w:r w:rsidR="004E342B">
        <w:t xml:space="preserve"> </w:t>
      </w:r>
      <w:r w:rsidR="0043737C">
        <w:t xml:space="preserve">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 xml:space="preserve"> </w:t>
      </w:r>
      <w:r w:rsidR="0043737C">
        <w:t xml:space="preserve">na </w:t>
      </w:r>
      <w:r w:rsidR="004E342B">
        <w:t>distribuição de</w:t>
      </w:r>
      <w:r w:rsidR="0043737C">
        <w:t xml:space="preserve"> </w:t>
      </w:r>
      <w:r w:rsidR="004E342B">
        <w:t xml:space="preserve">bens noutros contextos </w:t>
      </w:r>
      <w:r w:rsidR="0043737C">
        <w:t>dependendo das funcionalidades requeridas</w:t>
      </w:r>
      <w:r w:rsidR="004E342B">
        <w:t>, como,</w:t>
      </w:r>
      <w:r w:rsidR="004E342B" w:rsidRPr="004E342B">
        <w:t xml:space="preserve"> </w:t>
      </w:r>
      <w:r w:rsidR="004E342B">
        <w:t>por exemplo</w:t>
      </w:r>
      <w:r w:rsidR="004E342B">
        <w:t>, na indústria hoteleira ou em ambiente doméstico</w:t>
      </w:r>
      <w:r w:rsidR="0043737C">
        <w:t>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lastRenderedPageBreak/>
        <w:t>Enquadramento</w:t>
      </w:r>
      <w:bookmarkEnd w:id="11"/>
    </w:p>
    <w:p w14:paraId="0897EAD6" w14:textId="0742982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</w:t>
      </w:r>
      <w:r w:rsidR="00B259EF">
        <w:t xml:space="preserve">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B259EF">
        <w:t>alimentos ou medicamentos</w:t>
      </w:r>
      <w:r w:rsidR="00B259EF">
        <w:t>,</w:t>
      </w:r>
      <w:r w:rsidR="00B259EF">
        <w:t xml:space="preserve"> </w:t>
      </w:r>
      <w:r w:rsidR="00C933D6">
        <w:t>e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4E43C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</w:t>
      </w:r>
      <w:r w:rsidR="009F56E0" w:rsidRPr="004E43C1">
        <w:t xml:space="preserve">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0781C069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>DWR e a unidade de controlo. Apesar de neste projeto ser usado apenas um robô, a unidade</w:t>
      </w:r>
      <w:r w:rsidR="00B259EF">
        <w:t xml:space="preserve"> </w:t>
      </w:r>
      <w:r w:rsidR="005960D7">
        <w:t>de controlo</w:t>
      </w:r>
      <w:r w:rsidR="00B259EF">
        <w:t xml:space="preserve"> </w:t>
      </w:r>
      <w:r w:rsidR="00B259EF">
        <w:t>poderá</w:t>
      </w:r>
      <w:r w:rsidR="00B259EF">
        <w:t>, eventualmente,</w:t>
      </w:r>
      <w:r w:rsidR="005960D7">
        <w:t xml:space="preserve"> controlar vários. </w:t>
      </w:r>
    </w:p>
    <w:p w14:paraId="0E492994" w14:textId="1EF9DCC3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43967F2E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0D6DC75A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</w:t>
      </w:r>
      <w:r w:rsidRPr="00B259EF">
        <w:t>único</w:t>
      </w:r>
      <w:r w:rsidR="00B259EF">
        <w:t xml:space="preserve"> </w:t>
      </w:r>
      <w:r w:rsidR="004E43C1" w:rsidRPr="00B259EF">
        <w:t xml:space="preserve">e </w:t>
      </w:r>
      <w:r w:rsidR="00B47047" w:rsidRPr="00B259EF">
        <w:t>o</w:t>
      </w:r>
      <w:r w:rsidR="0082667C" w:rsidRPr="00B259EF">
        <w:t xml:space="preserve"> DWR </w:t>
      </w:r>
      <w:r w:rsidR="004E43C1" w:rsidRPr="00B259EF">
        <w:t xml:space="preserve">deve ser </w:t>
      </w:r>
      <w:r w:rsidR="0082667C" w:rsidRPr="00B259EF">
        <w:t>capaz</w:t>
      </w:r>
      <w:r w:rsidR="0082667C" w:rsidRPr="00782B6E">
        <w:t xml:space="preserve">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de cada quarto, </w:t>
      </w:r>
      <w:r w:rsidR="00B47047">
        <w:lastRenderedPageBreak/>
        <w:t xml:space="preserve">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306B14B1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</w:t>
      </w:r>
      <w:r w:rsidR="00082D5E" w:rsidRPr="00AB1DEF">
        <w:t>aplicação</w:t>
      </w:r>
      <w:r w:rsidR="004E43C1" w:rsidRPr="00AB1DEF">
        <w:t xml:space="preserve"> de interface</w:t>
      </w:r>
      <w:r w:rsidR="00082D5E" w:rsidRPr="00AB1DEF">
        <w:t>, alertando</w:t>
      </w:r>
      <w:r w:rsidR="00082D5E">
        <w:t xml:space="preserve">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48E91485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AB1DEF">
        <w:t>,</w:t>
      </w:r>
      <w:r w:rsidR="004B27E6" w:rsidRPr="004B27E6">
        <w:t xml:space="preserve"> </w:t>
      </w:r>
      <w:r w:rsidRPr="004B27E6">
        <w:t>para configurar os seus periféricos</w:t>
      </w:r>
      <w:r w:rsidR="00AB1DEF">
        <w:t>,</w:t>
      </w:r>
      <w:r w:rsidRPr="004B27E6">
        <w:t xml:space="preserve"> e Keil</w:t>
      </w:r>
      <w:r w:rsidR="006D5732" w:rsidRPr="004B27E6">
        <w:t xml:space="preserve"> uVision5 </w:t>
      </w:r>
      <w:sdt>
        <w:sdtPr>
          <w:id w:val="-12868084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AB1DEF">
        <w:t>,</w:t>
      </w:r>
      <w:r w:rsidR="006D5732" w:rsidRPr="004B27E6">
        <w:t xml:space="preserve"> como IDE.</w:t>
      </w:r>
    </w:p>
    <w:p w14:paraId="4F09DF01" w14:textId="28EEE09D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</w:t>
      </w:r>
      <w:r w:rsidR="00AB1DEF">
        <w:t xml:space="preserve">oito </w:t>
      </w:r>
      <w:r>
        <w:t xml:space="preserve">sensores </w:t>
      </w:r>
      <w:r w:rsidR="00ED0D6D">
        <w:t>de reflexão</w:t>
      </w:r>
      <w:r w:rsidR="00C933D6">
        <w:t xml:space="preserve"> com saídas</w:t>
      </w:r>
      <w:r w:rsidR="00AB1DEF">
        <w:t xml:space="preserve"> </w:t>
      </w:r>
      <w:r w:rsidR="00AB1DEF">
        <w:t>analógic</w:t>
      </w:r>
      <w:r w:rsidR="00AB1DEF">
        <w:t>a</w:t>
      </w:r>
      <w:r w:rsidR="00AB1DEF">
        <w:t>s</w:t>
      </w:r>
      <w:r w:rsidR="00C933D6">
        <w:t xml:space="preserve">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5EFCD62A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1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4CEFDC56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>será implementa</w:t>
      </w:r>
      <w:r w:rsidRPr="00AB1DEF">
        <w:t>d</w:t>
      </w:r>
      <w:r w:rsidR="004E43C1" w:rsidRPr="00AB1DEF">
        <w:t>a</w:t>
      </w:r>
      <w:r w:rsidRPr="00026540">
        <w:t xml:space="preserve">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lastRenderedPageBreak/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3283EB98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0D6897">
        <w:fldChar w:fldCharType="begin"/>
      </w:r>
      <w:r w:rsidR="000D6897">
        <w:instrText xml:space="preserve"> REF _Ref67576414 \h </w:instrText>
      </w:r>
      <w:r w:rsidR="000D6897">
        <w:fldChar w:fldCharType="separate"/>
      </w:r>
      <w:r w:rsidR="00BF72E9">
        <w:t xml:space="preserve">Tabela </w:t>
      </w:r>
      <w:r w:rsidR="00BF72E9">
        <w:rPr>
          <w:noProof/>
        </w:rPr>
        <w:t>1</w:t>
      </w:r>
      <w:r w:rsidR="00BF72E9">
        <w:t>.</w:t>
      </w:r>
      <w:r w:rsidR="00BF72E9">
        <w:rPr>
          <w:noProof/>
        </w:rPr>
        <w:t>1</w:t>
      </w:r>
      <w:r w:rsidR="000D6897">
        <w:fldChar w:fldCharType="end"/>
      </w:r>
      <w:r w:rsidR="000D6897">
        <w:t xml:space="preserve"> </w:t>
      </w:r>
      <w:r w:rsidR="00784C0D" w:rsidRPr="008F43EC">
        <w:t>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BF72E9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05B724FA" w14:textId="44184CF9" w:rsidR="004E43C1" w:rsidRDefault="004E43C1" w:rsidP="004E43C1">
      <w:pPr>
        <w:pStyle w:val="PhDLegendaTabela"/>
      </w:pPr>
      <w:bookmarkStart w:id="18" w:name="_Toc67573409"/>
      <w:bookmarkStart w:id="19" w:name="_Ref67576414"/>
      <w:r>
        <w:t xml:space="preserve">Tabela </w:t>
      </w:r>
      <w:fldSimple w:instr=" STYLEREF 1 \s ">
        <w:r w:rsidR="00BF72E9">
          <w:rPr>
            <w:noProof/>
          </w:rPr>
          <w:t>1</w:t>
        </w:r>
      </w:fldSimple>
      <w:r>
        <w:t>.</w:t>
      </w:r>
      <w:fldSimple w:instr=" SEQ Tabela \* ARABIC \s 1 ">
        <w:r w:rsidR="00BF72E9">
          <w:rPr>
            <w:noProof/>
          </w:rPr>
          <w:t>1</w:t>
        </w:r>
      </w:fldSimple>
      <w:bookmarkEnd w:id="19"/>
      <w:r>
        <w:t xml:space="preserve"> - </w:t>
      </w:r>
      <w:r w:rsidRPr="006B70B9">
        <w:t>Planeamento inicial.</w:t>
      </w:r>
      <w:bookmarkEnd w:id="18"/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lastRenderedPageBreak/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lastRenderedPageBreak/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56B85C8C" w:rsidR="007A06A8" w:rsidRDefault="00727171" w:rsidP="00727171">
      <w:pPr>
        <w:pStyle w:val="PhDLegendaFiguras"/>
      </w:pPr>
      <w:bookmarkStart w:id="20" w:name="_Ref66968490"/>
      <w:bookmarkStart w:id="21" w:name="_Toc67519750"/>
      <w:bookmarkStart w:id="22" w:name="_Toc67573348"/>
      <w:r>
        <w:t xml:space="preserve">Figura </w:t>
      </w:r>
      <w:r w:rsidR="00FF6727">
        <w:fldChar w:fldCharType="begin"/>
      </w:r>
      <w:r w:rsidR="00FF6727">
        <w:instrText xml:space="preserve"> STYLEREF 1 \s </w:instrText>
      </w:r>
      <w:r w:rsidR="00FF6727">
        <w:fldChar w:fldCharType="separate"/>
      </w:r>
      <w:r w:rsidR="00BF72E9">
        <w:rPr>
          <w:noProof/>
        </w:rPr>
        <w:t>1</w:t>
      </w:r>
      <w:r w:rsidR="00FF6727">
        <w:rPr>
          <w:noProof/>
        </w:rPr>
        <w:fldChar w:fldCharType="end"/>
      </w:r>
      <w:r>
        <w:t>.</w:t>
      </w:r>
      <w:r w:rsidR="00FF6727">
        <w:fldChar w:fldCharType="begin"/>
      </w:r>
      <w:r w:rsidR="00FF6727">
        <w:instrText xml:space="preserve"> SEQ Figura \* ARABIC \s 1 </w:instrText>
      </w:r>
      <w:r w:rsidR="00FF6727">
        <w:fldChar w:fldCharType="separate"/>
      </w:r>
      <w:r w:rsidR="00BF72E9">
        <w:rPr>
          <w:noProof/>
        </w:rPr>
        <w:t>1</w:t>
      </w:r>
      <w:r w:rsidR="00FF6727">
        <w:rPr>
          <w:noProof/>
        </w:rPr>
        <w:fldChar w:fldCharType="end"/>
      </w:r>
      <w:bookmarkEnd w:id="20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1"/>
      <w:bookmarkEnd w:id="22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3" w:name="_Toc471579027"/>
      <w:bookmarkStart w:id="24" w:name="_Toc67519727"/>
      <w:r w:rsidRPr="0075714A">
        <w:rPr>
          <w:rFonts w:ascii="NewsGotT" w:hAnsi="NewsGotT"/>
        </w:rPr>
        <w:lastRenderedPageBreak/>
        <w:t>Referências</w:t>
      </w:r>
      <w:bookmarkEnd w:id="23"/>
      <w:bookmarkEnd w:id="24"/>
    </w:p>
    <w:p w14:paraId="5072C0D2" w14:textId="614E02EC" w:rsidR="000C36B5" w:rsidRDefault="000C36B5"/>
    <w:p w14:paraId="3AFC261D" w14:textId="77777777" w:rsidR="000C36B5" w:rsidRPr="0040634C" w:rsidRDefault="000C36B5" w:rsidP="004B27E6">
      <w:pPr>
        <w:pStyle w:val="PhDCorpo"/>
      </w:pPr>
    </w:p>
    <w:p w14:paraId="2013D142" w14:textId="08D2F52C" w:rsid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sns.gov.pt/noticias/2020/03/11/covid-19-pandemia/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0145FDE" w14:textId="46F5BFA5" w:rsidR="000C36B5" w:rsidRPr="004B27E6" w:rsidRDefault="000C36B5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0C36B5">
        <w:rPr>
          <w:rFonts w:eastAsia="Times New Roman"/>
          <w:color w:val="000000"/>
          <w:lang w:eastAsia="pt-PT"/>
        </w:rPr>
        <w:t xml:space="preserve">[2] </w:t>
      </w:r>
      <w:r w:rsidRPr="000C36B5">
        <w:rPr>
          <w:rFonts w:eastAsia="Times New Roman"/>
          <w:color w:val="000000"/>
          <w:lang w:eastAsia="pt-PT"/>
        </w:rPr>
        <w:tab/>
        <w:t xml:space="preserve">SIC Notícias, “Coronavírus - Hospitais de Lisboa quase a esgotar capacidade,” 14 outubro 2020. </w:t>
      </w:r>
      <w:r w:rsidRPr="000C36B5">
        <w:rPr>
          <w:rFonts w:eastAsia="Times New Roman"/>
          <w:color w:val="000000"/>
          <w:lang w:val="en-GB" w:eastAsia="pt-PT"/>
        </w:rPr>
        <w:t xml:space="preserve">[Online]. Available: https://sicnoticias.pt/especiais/coronavirus/2020-10-14-Hospitais-de-Lisboa-quase-a-esgotar-capacidade. </w:t>
      </w:r>
      <w:r w:rsidRPr="000C36B5">
        <w:rPr>
          <w:rFonts w:eastAsia="Times New Roman"/>
          <w:color w:val="000000"/>
          <w:lang w:eastAsia="pt-PT"/>
        </w:rPr>
        <w:t>[Acedido em 24 março 2021].</w:t>
      </w:r>
    </w:p>
    <w:p w14:paraId="334F9E74" w14:textId="2F5A4232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3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pucrs.br/tecnopuc/2020/04/29/conheca-jaci-o-robo-de-desinfeccao-que-auxilia-no-combate-covid-19/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8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107E9AF1" w14:textId="0210A4F5" w:rsidR="004B27E6" w:rsidRPr="0040634C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4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</w:t>
      </w:r>
      <w:proofErr w:type="gramStart"/>
      <w:r w:rsidRPr="004B27E6">
        <w:rPr>
          <w:rFonts w:eastAsia="Times New Roman"/>
          <w:color w:val="000000"/>
          <w:lang w:val="en-US" w:eastAsia="pt-PT"/>
        </w:rPr>
        <w:t>Robots?,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>[Online]. Available: https://www8.gsb.columbia.edu/articles/brand-talk/pandemic-and-smarter-world-future-robots. [</w:t>
      </w:r>
      <w:proofErr w:type="spellStart"/>
      <w:r w:rsidRPr="0040634C">
        <w:rPr>
          <w:rFonts w:eastAsia="Times New Roman"/>
          <w:color w:val="000000"/>
          <w:lang w:val="en-GB" w:eastAsia="pt-PT"/>
        </w:rPr>
        <w:t>Acedid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em 10 </w:t>
      </w:r>
      <w:proofErr w:type="spellStart"/>
      <w:r w:rsidRPr="0040634C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2021].</w:t>
      </w:r>
    </w:p>
    <w:p w14:paraId="640AB803" w14:textId="15E806E1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5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ric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spectrum.ieee.org/robotics/medical-robots/how-robots-became-essential-workers-in-the-covid19-response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10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0A42283B" w14:textId="5888837D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6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</w:t>
      </w:r>
      <w:proofErr w:type="gramStart"/>
      <w:r w:rsidRPr="004B27E6">
        <w:rPr>
          <w:rFonts w:eastAsia="Times New Roman"/>
          <w:color w:val="000000"/>
          <w:lang w:val="en-US" w:eastAsia="pt-PT"/>
        </w:rPr>
        <w:t>To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2EB30EF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7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2EA9D45A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8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0DFE83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9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57E1D1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>[</w:t>
      </w:r>
      <w:r w:rsidR="000C36B5">
        <w:rPr>
          <w:rFonts w:eastAsia="Times New Roman"/>
          <w:color w:val="000000"/>
          <w:lang w:val="fr-FR" w:eastAsia="pt-PT"/>
        </w:rPr>
        <w:t>10</w:t>
      </w:r>
      <w:r w:rsidRPr="004B27E6">
        <w:rPr>
          <w:rFonts w:eastAsia="Times New Roman"/>
          <w:color w:val="000000"/>
          <w:lang w:val="fr-FR" w:eastAsia="pt-PT"/>
        </w:rPr>
        <w:t xml:space="preserve">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proofErr w:type="gram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>:</w:t>
      </w:r>
      <w:proofErr w:type="gramEnd"/>
      <w:r w:rsidRPr="004B27E6">
        <w:rPr>
          <w:rFonts w:eastAsia="Times New Roman"/>
          <w:color w:val="000000"/>
          <w:lang w:val="fr-FR" w:eastAsia="pt-PT"/>
        </w:rPr>
        <w:t xml:space="preserve">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4FD22874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11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p w14:paraId="501413A7" w14:textId="77777777" w:rsidR="00BF72E9" w:rsidRDefault="004B27E6" w:rsidP="004B27E6">
      <w:pPr>
        <w:pStyle w:val="PhDCorpo"/>
        <w:ind w:left="567" w:hanging="567"/>
        <w:rPr>
          <w:rFonts w:ascii="Times New Roman" w:eastAsia="Times New Roman" w:hAnsi="Times New Roman"/>
          <w:noProof/>
          <w:sz w:val="20"/>
          <w:szCs w:val="20"/>
          <w:lang w:eastAsia="pt-PT"/>
        </w:rPr>
      </w:pPr>
      <w:r>
        <w:fldChar w:fldCharType="begin"/>
      </w:r>
      <w:r w:rsidRPr="0040634C">
        <w:rPr>
          <w:lang w:val="en-GB"/>
        </w:rPr>
        <w:instrText xml:space="preserve"> BIBLIOGRAPHY  \l 2070 </w:instrText>
      </w:r>
      <w: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"/>
        <w:gridCol w:w="8662"/>
      </w:tblGrid>
      <w:tr w:rsidR="00BF72E9" w14:paraId="74E5D23C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79470CF4" w14:textId="2620B6DD" w:rsidR="00BF72E9" w:rsidRDefault="00BF72E9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35C8D6D1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SNS - Serviço Nacional de Saúde, “Covid-19 | Pandemia,” 11 março 2020. </w:t>
            </w:r>
            <w:r w:rsidRPr="00BF72E9">
              <w:rPr>
                <w:noProof/>
                <w:lang w:val="en-GB"/>
              </w:rPr>
              <w:t xml:space="preserve">[Online]. Available: https://www.sns.gov.pt/noticias/2020/03/11/covid-19-pandemia/. </w:t>
            </w:r>
            <w:r>
              <w:rPr>
                <w:noProof/>
              </w:rPr>
              <w:t>[Acedido em 16 dezembro 2020].</w:t>
            </w:r>
          </w:p>
        </w:tc>
      </w:tr>
      <w:tr w:rsidR="00BF72E9" w14:paraId="0E3D8CC3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2FBF3E7C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2] </w:t>
            </w:r>
          </w:p>
        </w:tc>
        <w:tc>
          <w:tcPr>
            <w:tcW w:w="0" w:type="auto"/>
            <w:hideMark/>
          </w:tcPr>
          <w:p w14:paraId="56CCEA18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SIC Notícias, “Coronavírus - Hospitais de Lisboa quase a esgotar capacidade,” 14 outubro 2020. </w:t>
            </w:r>
            <w:r w:rsidRPr="00BF72E9">
              <w:rPr>
                <w:noProof/>
                <w:lang w:val="en-GB"/>
              </w:rPr>
              <w:t xml:space="preserve">[Online]. Available: https://sicnoticias.pt/especiais/coronavirus/2020-10-14-Hospitais-de-Lisboa-quase-a-esgotar-capacidade. </w:t>
            </w:r>
            <w:r>
              <w:rPr>
                <w:noProof/>
              </w:rPr>
              <w:t>[Acedido em 24 março 2021].</w:t>
            </w:r>
          </w:p>
        </w:tc>
      </w:tr>
      <w:tr w:rsidR="00BF72E9" w14:paraId="0F966BE4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6A4DD9D9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47AB3ED6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“Conheça Jaci: o robô de desinfecção que auxilia no combate a Covid-19,” Tecnopuc, 29 abril 2020. </w:t>
            </w:r>
            <w:r w:rsidRPr="00BF72E9">
              <w:rPr>
                <w:noProof/>
                <w:lang w:val="en-GB"/>
              </w:rPr>
              <w:t xml:space="preserve">[Online]. Available: https://www.pucrs.br/tecnopuc/2020/04/29/conheca-jaci-o-robo-de-desinfeccao-que-auxilia-no-combate-covid-19/. </w:t>
            </w:r>
            <w:r>
              <w:rPr>
                <w:noProof/>
              </w:rPr>
              <w:t>[Acedido em 8 fevereiro 2021].</w:t>
            </w:r>
          </w:p>
        </w:tc>
      </w:tr>
      <w:tr w:rsidR="00BF72E9" w14:paraId="4C010C1A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18B5BCA2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0F124C2D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E. L. Brand Talk, “Pandemic and the Smarter World: A Future of Robots?,” 5 maio 2020. [Online]. Available: https://www8.gsb.columbia.edu/articles/brand-talk/pandemic-and-smarter-world-future-robots. </w:t>
            </w:r>
            <w:r>
              <w:rPr>
                <w:noProof/>
              </w:rPr>
              <w:t>[Acedido em 10 fevereiro 2021].</w:t>
            </w:r>
          </w:p>
        </w:tc>
      </w:tr>
      <w:tr w:rsidR="00BF72E9" w14:paraId="220D240F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5F3A0C4C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50F6AB0E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R. K. Erico Guizzo, “How Robots Became Essential Workers in the COVID-19 Response,” IEEE SPECTRUM, 30 setembro 2020. [Online]. Available: https://spectrum.ieee.org/robotics/medical-robots/how-robots-became-essential-workers-in-the-covid19-response. </w:t>
            </w:r>
            <w:r>
              <w:rPr>
                <w:noProof/>
              </w:rPr>
              <w:t>[Acedido em 10 fevereiro 2021].</w:t>
            </w:r>
          </w:p>
        </w:tc>
      </w:tr>
      <w:tr w:rsidR="00BF72E9" w14:paraId="36EA8E60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6D2D2378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77B6B27E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J. D'Onfro, “Robots To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</w:t>
            </w:r>
            <w:r>
              <w:rPr>
                <w:noProof/>
              </w:rPr>
              <w:t>[Acedido em 16 dezembro 2020].</w:t>
            </w:r>
          </w:p>
        </w:tc>
      </w:tr>
      <w:tr w:rsidR="00BF72E9" w:rsidRPr="00BF72E9" w14:paraId="14FBB7DD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5F64C36D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37AA2289" w14:textId="77777777" w:rsidR="00BF72E9" w:rsidRPr="00BF72E9" w:rsidRDefault="00BF72E9">
            <w:pPr>
              <w:pStyle w:val="Bibliografia"/>
              <w:rPr>
                <w:noProof/>
                <w:lang w:val="en-GB"/>
              </w:rPr>
            </w:pPr>
            <w:r>
              <w:rPr>
                <w:noProof/>
              </w:rPr>
              <w:t xml:space="preserve">P. Garrido, “Apresentação PI,” 2020. [Online]. </w:t>
            </w:r>
            <w:r w:rsidRPr="00BF72E9">
              <w:rPr>
                <w:noProof/>
                <w:lang w:val="en-GB"/>
              </w:rPr>
              <w:t>Available: https://elearning.uminho.pt/bbcswebdav/pid-1045855-dt-content-rid-3987827_1/courses/2021.9305O4_1/ProjetoIntegrador_LPI1_2021.pptx%281%29.pdf.</w:t>
            </w:r>
          </w:p>
        </w:tc>
      </w:tr>
      <w:tr w:rsidR="00BF72E9" w14:paraId="36561B82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17C967D0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24A057D4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STMicroeletronics, “NUCLEO-F767ZI - STM32 Nucleo-144 development board with STM32F767ZI MCU, supports Arduino, ST Zio and morpho connectivity,” [Online]. </w:t>
            </w:r>
            <w:r>
              <w:rPr>
                <w:noProof/>
              </w:rPr>
              <w:t>Available: https://www.st.com/en/evaluation-tools/nucleo-f767zi.html. [Acedido em 24 março 2021].</w:t>
            </w:r>
          </w:p>
        </w:tc>
      </w:tr>
      <w:tr w:rsidR="00BF72E9" w14:paraId="7ED592C1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206A2C9C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243E231B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STMicroeletronics, “STM32CubeMX - STM32Cube initialization code generator,” [Online]. </w:t>
            </w:r>
            <w:r>
              <w:rPr>
                <w:noProof/>
              </w:rPr>
              <w:t>Available: https://www.st.com/en/development-tools/stm32cubemx.html. [Acedido em 24 março 2021].</w:t>
            </w:r>
          </w:p>
        </w:tc>
      </w:tr>
      <w:tr w:rsidR="00BF72E9" w14:paraId="64395FD1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626BEF0C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61BE7FCA" w14:textId="77777777" w:rsidR="00BF72E9" w:rsidRDefault="00BF72E9">
            <w:pPr>
              <w:pStyle w:val="Bibliografia"/>
              <w:rPr>
                <w:noProof/>
              </w:rPr>
            </w:pPr>
            <w:r w:rsidRPr="00BF72E9">
              <w:rPr>
                <w:noProof/>
                <w:lang w:val="en-GB"/>
              </w:rPr>
              <w:t xml:space="preserve">A. KEIL, “µVision IDE,” [Online]. Available: https://www2.keil.com/mdk5/uvision/. </w:t>
            </w:r>
            <w:r>
              <w:rPr>
                <w:noProof/>
              </w:rPr>
              <w:t>[Acedido em 24 março 2021].</w:t>
            </w:r>
          </w:p>
        </w:tc>
      </w:tr>
      <w:tr w:rsidR="00BF72E9" w:rsidRPr="00BF72E9" w14:paraId="5EC2CECE" w14:textId="77777777">
        <w:trPr>
          <w:divId w:val="1715808739"/>
          <w:tblCellSpacing w:w="15" w:type="dxa"/>
        </w:trPr>
        <w:tc>
          <w:tcPr>
            <w:tcW w:w="50" w:type="pct"/>
            <w:hideMark/>
          </w:tcPr>
          <w:p w14:paraId="081DC34D" w14:textId="77777777" w:rsidR="00BF72E9" w:rsidRDefault="00BF72E9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78DA0370" w14:textId="77777777" w:rsidR="00BF72E9" w:rsidRPr="00BF72E9" w:rsidRDefault="00BF72E9">
            <w:pPr>
              <w:pStyle w:val="Bibliografia"/>
              <w:rPr>
                <w:noProof/>
                <w:lang w:val="en-GB"/>
              </w:rPr>
            </w:pPr>
            <w:r w:rsidRPr="00BF72E9">
              <w:rPr>
                <w:noProof/>
                <w:lang w:val="en-GB"/>
              </w:rPr>
              <w:t xml:space="preserve">R. Want, “IEEE Pervasive Computing,” </w:t>
            </w:r>
            <w:r w:rsidRPr="00BF72E9">
              <w:rPr>
                <w:i/>
                <w:iCs/>
                <w:noProof/>
                <w:lang w:val="en-GB"/>
              </w:rPr>
              <w:t xml:space="preserve">An Introduction to RFID Technology, </w:t>
            </w:r>
            <w:r w:rsidRPr="00BF72E9">
              <w:rPr>
                <w:noProof/>
                <w:lang w:val="en-GB"/>
              </w:rPr>
              <w:t xml:space="preserve">p. IEEE Computer Society Digital Library, janeiro - março 2006. </w:t>
            </w:r>
          </w:p>
        </w:tc>
      </w:tr>
    </w:tbl>
    <w:p w14:paraId="72849D0F" w14:textId="77777777" w:rsidR="00BF72E9" w:rsidRPr="00BF72E9" w:rsidRDefault="00BF72E9">
      <w:pPr>
        <w:divId w:val="1715808739"/>
        <w:rPr>
          <w:noProof/>
          <w:lang w:val="en-GB"/>
        </w:rPr>
      </w:pPr>
    </w:p>
    <w:p w14:paraId="2DAB7248" w14:textId="3FC5BC31" w:rsidR="004B27E6" w:rsidRPr="004B27E6" w:rsidRDefault="004B27E6" w:rsidP="004B27E6">
      <w:pPr>
        <w:pStyle w:val="PhDCorpo"/>
        <w:ind w:left="567" w:hanging="567"/>
        <w:rPr>
          <w:lang w:val="en-GB"/>
        </w:rPr>
      </w:pPr>
      <w:r>
        <w:fldChar w:fldCharType="end"/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EB3ED" w14:textId="77777777" w:rsidR="00FF6727" w:rsidRDefault="00FF6727">
      <w:r>
        <w:separator/>
      </w:r>
    </w:p>
    <w:p w14:paraId="578967C9" w14:textId="77777777" w:rsidR="00FF6727" w:rsidRDefault="00FF6727"/>
  </w:endnote>
  <w:endnote w:type="continuationSeparator" w:id="0">
    <w:p w14:paraId="5F75815E" w14:textId="77777777" w:rsidR="00FF6727" w:rsidRDefault="00FF6727">
      <w:r>
        <w:continuationSeparator/>
      </w:r>
    </w:p>
    <w:p w14:paraId="39F0E544" w14:textId="77777777" w:rsidR="00FF6727" w:rsidRDefault="00FF67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77D03" w14:textId="77777777" w:rsidR="00FF6727" w:rsidRDefault="00FF6727">
      <w:r>
        <w:separator/>
      </w:r>
    </w:p>
  </w:footnote>
  <w:footnote w:type="continuationSeparator" w:id="0">
    <w:p w14:paraId="4468EE55" w14:textId="77777777" w:rsidR="00FF6727" w:rsidRDefault="00FF6727">
      <w:r>
        <w:continuationSeparator/>
      </w:r>
    </w:p>
    <w:p w14:paraId="088C1749" w14:textId="77777777" w:rsidR="00FF6727" w:rsidRDefault="00FF67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5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897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4C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2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3C1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2F8B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DEF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EF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2E9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DAC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22E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102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52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19B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27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8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6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6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3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4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5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1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9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8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10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7</b:RefOrder>
  </b:Source>
  <b:Source>
    <b:Tag>SIC20</b:Tag>
    <b:SourceType>DocumentFromInternetSite</b:SourceType>
    <b:Guid>{6BF87046-8BEF-4598-8BEF-BD861CC715AA}</b:Guid>
    <b:Author>
      <b:Author>
        <b:Corporate>SIC Notícias</b:Corporate>
      </b:Author>
    </b:Author>
    <b:Title>Coronavírus - Hospitais de Lisboa quase a esgotar capacidade</b:Title>
    <b:Year>2020</b:Year>
    <b:Month>outubro</b:Month>
    <b:Day>14</b:Day>
    <b:YearAccessed>2021</b:YearAccessed>
    <b:MonthAccessed>março</b:MonthAccessed>
    <b:DayAccessed>24</b:DayAccessed>
    <b:URL>https://sicnoticias.pt/especiais/coronavirus/2020-10-14-Hospitais-de-Lisboa-quase-a-esgotar-capacidade</b:URL>
    <b:RefOrder>2</b:RefOrder>
  </b:Source>
</b:Sources>
</file>

<file path=customXml/itemProps1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6352D4-443F-4FD8-B8A7-6842C180F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19</Pages>
  <Words>2695</Words>
  <Characters>14558</Characters>
  <Application>Microsoft Office Word</Application>
  <DocSecurity>0</DocSecurity>
  <Lines>121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uarte miguel</cp:lastModifiedBy>
  <cp:revision>58</cp:revision>
  <cp:lastPrinted>2020-12-18T12:21:00Z</cp:lastPrinted>
  <dcterms:created xsi:type="dcterms:W3CDTF">2020-01-16T18:58:00Z</dcterms:created>
  <dcterms:modified xsi:type="dcterms:W3CDTF">2021-03-25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